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4F095" w14:textId="77777777" w:rsidR="00801673" w:rsidRDefault="00801673" w:rsidP="00801673">
      <w:pPr>
        <w:spacing w:after="120" w:line="240" w:lineRule="auto"/>
        <w:jc w:val="center"/>
        <w:rPr>
          <w:rFonts w:ascii="Tahoma" w:hAnsi="Tahoma"/>
          <w:color w:val="0000FF"/>
          <w:sz w:val="2"/>
          <w:szCs w:val="2"/>
        </w:rPr>
      </w:pPr>
    </w:p>
    <w:p w14:paraId="096E4924" w14:textId="77777777" w:rsidR="0033547D" w:rsidRPr="00373E42" w:rsidRDefault="005A1260" w:rsidP="00373E42">
      <w:pPr>
        <w:jc w:val="center"/>
        <w:rPr>
          <w:rFonts w:ascii="Arial" w:hAnsi="Arial" w:cs="Arial"/>
          <w:sz w:val="24"/>
          <w:szCs w:val="24"/>
        </w:rPr>
      </w:pPr>
      <w:r w:rsidRPr="00D86E45">
        <w:rPr>
          <w:rFonts w:ascii="Tahoma" w:hAnsi="Tahoma"/>
          <w:color w:val="0000FF"/>
          <w:sz w:val="2"/>
          <w:szCs w:val="2"/>
        </w:rPr>
        <w:object w:dxaOrig="4500" w:dyaOrig="3516" w14:anchorId="24DBC1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9.5pt;height:50.25pt" o:ole="">
            <v:imagedata r:id="rId8" o:title=""/>
          </v:shape>
          <o:OLEObject Type="Embed" ProgID="PBrush" ShapeID="_x0000_i1025" DrawAspect="Content" ObjectID="_1661580925" r:id="rId9"/>
        </w:object>
      </w:r>
      <w:r w:rsidR="00373E42" w:rsidRPr="00613BDA">
        <w:rPr>
          <w:noProof/>
          <w:lang w:val="en-US"/>
        </w:rPr>
        <w:drawing>
          <wp:inline distT="0" distB="0" distL="0" distR="0" wp14:anchorId="003F1073" wp14:editId="0E66B511">
            <wp:extent cx="1219200" cy="61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D6EFC" w14:textId="77777777" w:rsidR="0033547D" w:rsidRPr="00790BDB" w:rsidRDefault="00103647" w:rsidP="00E27ACB">
      <w:pPr>
        <w:tabs>
          <w:tab w:val="center" w:pos="4513"/>
          <w:tab w:val="left" w:pos="7650"/>
        </w:tabs>
        <w:spacing w:after="0" w:line="240" w:lineRule="auto"/>
        <w:rPr>
          <w:rFonts w:ascii="Arial" w:hAnsi="Arial" w:cs="Arial"/>
          <w:b/>
          <w:sz w:val="20"/>
        </w:rPr>
      </w:pPr>
      <w:r w:rsidRPr="00837BE1">
        <w:rPr>
          <w:rFonts w:ascii="Arial" w:hAnsi="Arial" w:cs="Arial"/>
          <w:b/>
        </w:rPr>
        <w:tab/>
      </w:r>
      <w:r w:rsidR="0033547D" w:rsidRPr="00790BDB">
        <w:rPr>
          <w:rFonts w:ascii="Arial" w:hAnsi="Arial" w:cs="Arial"/>
          <w:b/>
          <w:sz w:val="20"/>
        </w:rPr>
        <w:t>MEDICAL DEVICE AUTHORITY</w:t>
      </w:r>
      <w:r w:rsidRPr="00790BDB">
        <w:rPr>
          <w:rFonts w:ascii="Arial" w:hAnsi="Arial" w:cs="Arial"/>
          <w:b/>
          <w:sz w:val="20"/>
        </w:rPr>
        <w:tab/>
      </w:r>
    </w:p>
    <w:p w14:paraId="3D47B913" w14:textId="77777777" w:rsidR="00C5413F" w:rsidRPr="00790BDB" w:rsidRDefault="0033547D" w:rsidP="00E27ACB">
      <w:pPr>
        <w:spacing w:after="0" w:line="240" w:lineRule="auto"/>
        <w:jc w:val="center"/>
        <w:rPr>
          <w:rFonts w:ascii="Arial" w:hAnsi="Arial" w:cs="Arial"/>
          <w:b/>
          <w:sz w:val="20"/>
        </w:rPr>
      </w:pPr>
      <w:r w:rsidRPr="00790BDB">
        <w:rPr>
          <w:rFonts w:ascii="Arial" w:hAnsi="Arial" w:cs="Arial"/>
          <w:b/>
          <w:sz w:val="20"/>
        </w:rPr>
        <w:t>MINISTRY OF HEALTH</w:t>
      </w:r>
    </w:p>
    <w:p w14:paraId="010CAD50" w14:textId="394912BD" w:rsidR="004612F6" w:rsidRPr="004612F6" w:rsidRDefault="008E3E25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000000" w:themeColor="text1"/>
          <w:sz w:val="20"/>
        </w:rPr>
      </w:pPr>
      <w:r w:rsidRPr="004612F6">
        <w:rPr>
          <w:rFonts w:ascii="Arial" w:hAnsi="Arial" w:cs="Arial"/>
          <w:b/>
          <w:i w:val="0"/>
          <w:color w:val="auto"/>
          <w:sz w:val="20"/>
        </w:rPr>
        <w:t>TRAINING BY THE AUTHORITY: -</w:t>
      </w:r>
      <w:r w:rsidR="004612F6" w:rsidRPr="004612F6">
        <w:rPr>
          <w:rFonts w:ascii="Arial" w:hAnsi="Arial" w:cs="Arial"/>
          <w:b/>
          <w:i w:val="0"/>
          <w:color w:val="auto"/>
          <w:sz w:val="20"/>
        </w:rPr>
        <w:br/>
      </w:r>
      <w:r w:rsidRPr="004612F6">
        <w:rPr>
          <w:rFonts w:ascii="Arial" w:hAnsi="Arial" w:cs="Arial"/>
          <w:b/>
          <w:i w:val="0"/>
          <w:color w:val="auto"/>
          <w:sz w:val="20"/>
        </w:rPr>
        <w:t xml:space="preserve"> </w:t>
      </w:r>
      <w:r w:rsidR="0064244F">
        <w:rPr>
          <w:rFonts w:ascii="Arial" w:hAnsi="Arial" w:cs="Arial"/>
          <w:b/>
          <w:i w:val="0"/>
          <w:color w:val="auto"/>
          <w:sz w:val="20"/>
        </w:rPr>
        <w:t>MEDIGAS GAS SYSTEM TRAINING</w:t>
      </w:r>
      <w:r w:rsidR="00A94DF1">
        <w:rPr>
          <w:rFonts w:ascii="Arial" w:hAnsi="Arial" w:cs="Arial"/>
          <w:b/>
          <w:i w:val="0"/>
          <w:color w:val="000000" w:themeColor="text1"/>
          <w:sz w:val="20"/>
        </w:rPr>
        <w:t xml:space="preserve">: </w:t>
      </w:r>
      <w:r w:rsidR="004D7436">
        <w:rPr>
          <w:rFonts w:ascii="Arial" w:hAnsi="Arial" w:cs="Arial"/>
          <w:b/>
          <w:i w:val="0"/>
          <w:color w:val="000000" w:themeColor="text1"/>
          <w:sz w:val="20"/>
        </w:rPr>
        <w:t>REG</w:t>
      </w:r>
      <w:r w:rsidR="00A94DF1">
        <w:rPr>
          <w:rFonts w:ascii="Arial" w:hAnsi="Arial" w:cs="Arial"/>
          <w:b/>
          <w:i w:val="0"/>
          <w:color w:val="000000" w:themeColor="text1"/>
          <w:sz w:val="20"/>
        </w:rPr>
        <w:t>ISTRATION</w:t>
      </w:r>
      <w:r w:rsidR="004D7436">
        <w:rPr>
          <w:rFonts w:ascii="Arial" w:hAnsi="Arial" w:cs="Arial"/>
          <w:b/>
          <w:i w:val="0"/>
          <w:color w:val="000000" w:themeColor="text1"/>
          <w:sz w:val="20"/>
        </w:rPr>
        <w:t xml:space="preserve"> REQUIREMENTS</w:t>
      </w:r>
    </w:p>
    <w:p w14:paraId="21F7C2BD" w14:textId="3B5A8AB9" w:rsidR="00E27ACB" w:rsidRDefault="00A94DF1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000000" w:themeColor="text1"/>
        </w:rPr>
      </w:pPr>
      <w:r>
        <w:rPr>
          <w:rFonts w:ascii="Arial" w:hAnsi="Arial" w:cs="Arial"/>
          <w:b/>
          <w:i w:val="0"/>
          <w:color w:val="000000" w:themeColor="text1"/>
        </w:rPr>
        <w:t>18</w:t>
      </w:r>
      <w:r w:rsidR="00CD69D6" w:rsidRPr="003F34D0">
        <w:rPr>
          <w:rFonts w:ascii="Arial" w:hAnsi="Arial" w:cs="Arial"/>
          <w:b/>
          <w:i w:val="0"/>
          <w:color w:val="000000" w:themeColor="text1"/>
          <w:vertAlign w:val="superscript"/>
        </w:rPr>
        <w:t>TH</w:t>
      </w:r>
      <w:r w:rsidR="00E27ACB">
        <w:rPr>
          <w:rFonts w:ascii="Arial" w:hAnsi="Arial" w:cs="Arial"/>
          <w:b/>
          <w:i w:val="0"/>
          <w:color w:val="000000" w:themeColor="text1"/>
        </w:rPr>
        <w:t xml:space="preserve"> </w:t>
      </w:r>
      <w:r>
        <w:rPr>
          <w:rFonts w:ascii="Arial" w:hAnsi="Arial" w:cs="Arial"/>
          <w:b/>
          <w:i w:val="0"/>
          <w:color w:val="000000" w:themeColor="text1"/>
        </w:rPr>
        <w:t xml:space="preserve">SEPTEMBER </w:t>
      </w:r>
      <w:r w:rsidR="00E27ACB">
        <w:rPr>
          <w:rFonts w:ascii="Arial" w:hAnsi="Arial" w:cs="Arial"/>
          <w:b/>
          <w:i w:val="0"/>
          <w:color w:val="000000" w:themeColor="text1"/>
        </w:rPr>
        <w:t>2020</w:t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 xml:space="preserve">, </w:t>
      </w:r>
      <w:r w:rsidR="005A00BE">
        <w:rPr>
          <w:rFonts w:ascii="Arial" w:hAnsi="Arial" w:cs="Arial"/>
          <w:b/>
          <w:i w:val="0"/>
          <w:color w:val="000000" w:themeColor="text1"/>
        </w:rPr>
        <w:br/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>MEDICAL DEVICE AUTHORITY</w:t>
      </w:r>
    </w:p>
    <w:p w14:paraId="598AE8FC" w14:textId="749A87D2" w:rsidR="00790BDB" w:rsidRDefault="00790BDB" w:rsidP="00790BDB">
      <w:pPr>
        <w:jc w:val="center"/>
        <w:rPr>
          <w:b/>
          <w:sz w:val="28"/>
          <w:u w:val="single"/>
        </w:rPr>
      </w:pPr>
      <w:r w:rsidRPr="00790BDB">
        <w:rPr>
          <w:b/>
          <w:sz w:val="28"/>
          <w:u w:val="single"/>
        </w:rPr>
        <w:t>REGISTRATION FORM</w:t>
      </w:r>
    </w:p>
    <w:p w14:paraId="4F37AE8B" w14:textId="77777777" w:rsidR="00B67046" w:rsidRPr="00790BDB" w:rsidRDefault="00B67046" w:rsidP="00790BDB">
      <w:pPr>
        <w:jc w:val="center"/>
        <w:rPr>
          <w:b/>
          <w:sz w:val="28"/>
          <w:u w:val="single"/>
        </w:rPr>
      </w:pPr>
    </w:p>
    <w:tbl>
      <w:tblPr>
        <w:tblW w:w="10213" w:type="dxa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64"/>
        <w:gridCol w:w="3201"/>
        <w:gridCol w:w="1736"/>
        <w:gridCol w:w="3412"/>
      </w:tblGrid>
      <w:tr w:rsidR="00E27ACB" w14:paraId="0E32A002" w14:textId="77777777" w:rsidTr="0091225B">
        <w:trPr>
          <w:trHeight w:val="624"/>
        </w:trPr>
        <w:tc>
          <w:tcPr>
            <w:tcW w:w="1864" w:type="dxa"/>
            <w:shd w:val="clear" w:color="auto" w:fill="D9D9D9"/>
          </w:tcPr>
          <w:p w14:paraId="60E42F04" w14:textId="77777777" w:rsidR="00E27ACB" w:rsidRDefault="00E27ACB" w:rsidP="005B1708">
            <w:pPr>
              <w:pStyle w:val="TableParagraph"/>
              <w:spacing w:before="120"/>
              <w:ind w:right="95"/>
              <w:jc w:val="right"/>
            </w:pPr>
            <w:r>
              <w:t>*Title</w:t>
            </w:r>
          </w:p>
        </w:tc>
        <w:tc>
          <w:tcPr>
            <w:tcW w:w="8349" w:type="dxa"/>
            <w:gridSpan w:val="3"/>
          </w:tcPr>
          <w:p w14:paraId="2CECA996" w14:textId="77777777" w:rsidR="00E27ACB" w:rsidRDefault="00E27ACB" w:rsidP="005B1708">
            <w:pPr>
              <w:pStyle w:val="TableParagraph"/>
              <w:spacing w:before="120"/>
              <w:ind w:left="105"/>
            </w:pPr>
            <w:r>
              <w:t xml:space="preserve">Dato’ / Datuk / </w:t>
            </w:r>
            <w:proofErr w:type="spellStart"/>
            <w:r>
              <w:t>Datin</w:t>
            </w:r>
            <w:proofErr w:type="spellEnd"/>
            <w:r>
              <w:t xml:space="preserve"> / Prof. / Assoc. Prof / Dr. / Ir. / Mr. / Mrs. / </w:t>
            </w:r>
            <w:proofErr w:type="spellStart"/>
            <w:r>
              <w:t>Puan</w:t>
            </w:r>
            <w:proofErr w:type="spellEnd"/>
            <w:r>
              <w:t xml:space="preserve"> / Ms.</w:t>
            </w:r>
          </w:p>
        </w:tc>
      </w:tr>
      <w:tr w:rsidR="00E27ACB" w14:paraId="20425DBA" w14:textId="77777777" w:rsidTr="0091225B">
        <w:trPr>
          <w:trHeight w:val="632"/>
        </w:trPr>
        <w:tc>
          <w:tcPr>
            <w:tcW w:w="1864" w:type="dxa"/>
            <w:shd w:val="clear" w:color="auto" w:fill="D9D9D9"/>
          </w:tcPr>
          <w:p w14:paraId="47312F43" w14:textId="77777777" w:rsidR="00E27ACB" w:rsidRDefault="00E27ACB" w:rsidP="005B1708">
            <w:pPr>
              <w:pStyle w:val="TableParagraph"/>
              <w:spacing w:before="124"/>
              <w:ind w:right="97"/>
              <w:jc w:val="right"/>
            </w:pPr>
            <w:r>
              <w:t>Full Name</w:t>
            </w:r>
          </w:p>
        </w:tc>
        <w:tc>
          <w:tcPr>
            <w:tcW w:w="8349" w:type="dxa"/>
            <w:gridSpan w:val="3"/>
          </w:tcPr>
          <w:p w14:paraId="44EF0291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3736A337" w14:textId="77777777" w:rsidTr="0091225B">
        <w:trPr>
          <w:trHeight w:val="624"/>
        </w:trPr>
        <w:tc>
          <w:tcPr>
            <w:tcW w:w="1864" w:type="dxa"/>
            <w:shd w:val="clear" w:color="auto" w:fill="D9D9D9"/>
          </w:tcPr>
          <w:p w14:paraId="2D127560" w14:textId="77777777" w:rsidR="00E27ACB" w:rsidRDefault="00E27ACB" w:rsidP="005B1708">
            <w:pPr>
              <w:pStyle w:val="TableParagraph"/>
              <w:spacing w:before="120"/>
              <w:ind w:right="98"/>
              <w:jc w:val="right"/>
            </w:pPr>
            <w:r>
              <w:t>Name on ID Card</w:t>
            </w:r>
          </w:p>
        </w:tc>
        <w:tc>
          <w:tcPr>
            <w:tcW w:w="3201" w:type="dxa"/>
          </w:tcPr>
          <w:p w14:paraId="382D9E52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6" w:type="dxa"/>
            <w:shd w:val="clear" w:color="auto" w:fill="D9D9D9"/>
          </w:tcPr>
          <w:p w14:paraId="491F7D57" w14:textId="77777777" w:rsidR="00E27ACB" w:rsidRDefault="00E27ACB" w:rsidP="005B1708">
            <w:pPr>
              <w:pStyle w:val="TableParagraph"/>
              <w:spacing w:before="120"/>
              <w:ind w:right="96"/>
              <w:jc w:val="right"/>
            </w:pPr>
            <w:r>
              <w:t>*IC / Passport No.</w:t>
            </w:r>
          </w:p>
        </w:tc>
        <w:tc>
          <w:tcPr>
            <w:tcW w:w="3411" w:type="dxa"/>
          </w:tcPr>
          <w:p w14:paraId="58184C5E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4375F3D6" w14:textId="77777777" w:rsidTr="0091225B">
        <w:trPr>
          <w:trHeight w:val="1905"/>
        </w:trPr>
        <w:tc>
          <w:tcPr>
            <w:tcW w:w="1864" w:type="dxa"/>
            <w:shd w:val="clear" w:color="auto" w:fill="D9D9D9"/>
          </w:tcPr>
          <w:p w14:paraId="4620527E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6109799F" w14:textId="77777777" w:rsidR="00E27ACB" w:rsidRDefault="00E27ACB" w:rsidP="005B1708">
            <w:pPr>
              <w:pStyle w:val="TableParagraph"/>
              <w:spacing w:before="2"/>
              <w:rPr>
                <w:sz w:val="20"/>
              </w:rPr>
            </w:pPr>
          </w:p>
          <w:p w14:paraId="438BBE66" w14:textId="77777777" w:rsidR="00E27ACB" w:rsidRDefault="00E27ACB" w:rsidP="00B67046">
            <w:pPr>
              <w:pStyle w:val="TableParagraph"/>
              <w:ind w:left="182" w:right="79"/>
            </w:pPr>
            <w:r>
              <w:t>Organization Name &amp; Address</w:t>
            </w:r>
          </w:p>
        </w:tc>
        <w:tc>
          <w:tcPr>
            <w:tcW w:w="8349" w:type="dxa"/>
            <w:gridSpan w:val="3"/>
          </w:tcPr>
          <w:p w14:paraId="63142FA3" w14:textId="77777777" w:rsidR="00E27ACB" w:rsidRDefault="00E27ACB" w:rsidP="005B1708">
            <w:pPr>
              <w:pStyle w:val="TableParagraph"/>
              <w:spacing w:before="8"/>
              <w:rPr>
                <w:sz w:val="4"/>
              </w:rPr>
            </w:pPr>
          </w:p>
          <w:p w14:paraId="18745F3A" w14:textId="4FBCF275" w:rsidR="00E27ACB" w:rsidRDefault="00B67046" w:rsidP="00B6704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                                                                                                                     </w:t>
            </w:r>
            <w:r w:rsidR="00E27ACB">
              <w:rPr>
                <w:noProof/>
                <w:sz w:val="20"/>
              </w:rPr>
              <w:drawing>
                <wp:inline distT="0" distB="0" distL="0" distR="0" wp14:anchorId="6EA46EA4" wp14:editId="35356CEF">
                  <wp:extent cx="885068" cy="876300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068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ACB" w14:paraId="3638FE45" w14:textId="77777777" w:rsidTr="0091225B">
        <w:trPr>
          <w:trHeight w:val="624"/>
        </w:trPr>
        <w:tc>
          <w:tcPr>
            <w:tcW w:w="1864" w:type="dxa"/>
            <w:shd w:val="clear" w:color="auto" w:fill="D9D9D9"/>
          </w:tcPr>
          <w:p w14:paraId="1F182253" w14:textId="77777777" w:rsidR="00E27ACB" w:rsidRDefault="00E27ACB" w:rsidP="005B1708">
            <w:pPr>
              <w:pStyle w:val="TableParagraph"/>
              <w:spacing w:before="120"/>
              <w:ind w:right="97"/>
              <w:jc w:val="right"/>
            </w:pPr>
            <w:r>
              <w:t>Telephone No.</w:t>
            </w:r>
          </w:p>
        </w:tc>
        <w:tc>
          <w:tcPr>
            <w:tcW w:w="3201" w:type="dxa"/>
          </w:tcPr>
          <w:p w14:paraId="7BE98BDC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6" w:type="dxa"/>
            <w:shd w:val="clear" w:color="auto" w:fill="D9D9D9"/>
          </w:tcPr>
          <w:p w14:paraId="49A78297" w14:textId="77777777" w:rsidR="00E27ACB" w:rsidRDefault="00E27ACB" w:rsidP="005B1708">
            <w:pPr>
              <w:pStyle w:val="TableParagraph"/>
              <w:spacing w:before="120"/>
              <w:ind w:right="94"/>
              <w:jc w:val="right"/>
            </w:pPr>
            <w:r>
              <w:t>Facsimile No.</w:t>
            </w:r>
          </w:p>
        </w:tc>
        <w:tc>
          <w:tcPr>
            <w:tcW w:w="3411" w:type="dxa"/>
          </w:tcPr>
          <w:p w14:paraId="3A49A483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1ECE2C45" w14:textId="77777777" w:rsidTr="0091225B">
        <w:trPr>
          <w:trHeight w:val="632"/>
        </w:trPr>
        <w:tc>
          <w:tcPr>
            <w:tcW w:w="1864" w:type="dxa"/>
            <w:shd w:val="clear" w:color="auto" w:fill="D9D9D9"/>
          </w:tcPr>
          <w:p w14:paraId="437F7E40" w14:textId="7CD0FE89" w:rsidR="00E27ACB" w:rsidRDefault="00B67046" w:rsidP="005B1708">
            <w:pPr>
              <w:pStyle w:val="TableParagraph"/>
              <w:spacing w:before="124"/>
              <w:ind w:right="94"/>
              <w:jc w:val="right"/>
            </w:pPr>
            <w:r>
              <w:t>Mobile</w:t>
            </w:r>
            <w:r w:rsidR="00E27ACB">
              <w:t xml:space="preserve"> No.</w:t>
            </w:r>
          </w:p>
        </w:tc>
        <w:tc>
          <w:tcPr>
            <w:tcW w:w="3201" w:type="dxa"/>
          </w:tcPr>
          <w:p w14:paraId="0D1B2748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6" w:type="dxa"/>
            <w:shd w:val="clear" w:color="auto" w:fill="D9D9D9"/>
          </w:tcPr>
          <w:p w14:paraId="65BEBA50" w14:textId="77777777" w:rsidR="00E27ACB" w:rsidRDefault="00E27ACB" w:rsidP="005B1708">
            <w:pPr>
              <w:pStyle w:val="TableParagraph"/>
              <w:spacing w:before="124"/>
              <w:ind w:right="94"/>
              <w:jc w:val="right"/>
            </w:pPr>
            <w:r>
              <w:t>E-mail Address</w:t>
            </w:r>
          </w:p>
        </w:tc>
        <w:tc>
          <w:tcPr>
            <w:tcW w:w="3411" w:type="dxa"/>
          </w:tcPr>
          <w:p w14:paraId="60FE8200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55776DB6" w14:textId="77777777" w:rsidTr="0091225B">
        <w:trPr>
          <w:trHeight w:val="743"/>
        </w:trPr>
        <w:tc>
          <w:tcPr>
            <w:tcW w:w="1864" w:type="dxa"/>
            <w:shd w:val="clear" w:color="auto" w:fill="D9D9D9"/>
          </w:tcPr>
          <w:p w14:paraId="237128AE" w14:textId="0F5EAFE5" w:rsidR="00E27ACB" w:rsidRDefault="0091225B" w:rsidP="00B67046">
            <w:pPr>
              <w:pStyle w:val="TableParagraph"/>
              <w:spacing w:before="206"/>
              <w:ind w:right="97"/>
            </w:pPr>
            <w:r>
              <w:rPr>
                <w:sz w:val="24"/>
              </w:rPr>
              <w:t xml:space="preserve">      </w:t>
            </w:r>
            <w:r w:rsidR="00B67046">
              <w:rPr>
                <w:sz w:val="24"/>
              </w:rPr>
              <w:t xml:space="preserve"> </w:t>
            </w:r>
            <w:r w:rsidR="00E27ACB">
              <w:t>Training Fee</w:t>
            </w:r>
          </w:p>
        </w:tc>
        <w:tc>
          <w:tcPr>
            <w:tcW w:w="8349" w:type="dxa"/>
            <w:gridSpan w:val="3"/>
            <w:vAlign w:val="center"/>
          </w:tcPr>
          <w:p w14:paraId="5FE7AA26" w14:textId="5CFF71FB" w:rsidR="00E27ACB" w:rsidRPr="0091225B" w:rsidRDefault="00B67046" w:rsidP="004D7436">
            <w:pPr>
              <w:pStyle w:val="TableParagraph"/>
              <w:spacing w:before="129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</w:t>
            </w:r>
            <w:r w:rsidR="0091225B">
              <w:rPr>
                <w:b/>
                <w:sz w:val="24"/>
              </w:rPr>
              <w:t>RM 7</w:t>
            </w:r>
            <w:r w:rsidR="004D7436">
              <w:rPr>
                <w:b/>
                <w:sz w:val="24"/>
              </w:rPr>
              <w:t>0</w:t>
            </w:r>
            <w:r w:rsidR="0091225B">
              <w:rPr>
                <w:b/>
                <w:sz w:val="24"/>
              </w:rPr>
              <w:t>0.00 / participant</w:t>
            </w:r>
          </w:p>
        </w:tc>
      </w:tr>
      <w:tr w:rsidR="00FE7157" w14:paraId="420D01E8" w14:textId="77777777" w:rsidTr="0091225B">
        <w:trPr>
          <w:trHeight w:val="1173"/>
        </w:trPr>
        <w:tc>
          <w:tcPr>
            <w:tcW w:w="1864" w:type="dxa"/>
            <w:shd w:val="clear" w:color="auto" w:fill="D9D9D9"/>
            <w:vAlign w:val="center"/>
          </w:tcPr>
          <w:p w14:paraId="21BE8D61" w14:textId="77777777" w:rsidR="00FE7157" w:rsidRDefault="00FE7157" w:rsidP="00B67046">
            <w:pPr>
              <w:pStyle w:val="TableParagraph"/>
              <w:jc w:val="right"/>
              <w:rPr>
                <w:sz w:val="24"/>
              </w:rPr>
            </w:pPr>
          </w:p>
          <w:p w14:paraId="62AA111C" w14:textId="5F4C2443" w:rsidR="00FE7157" w:rsidRDefault="00B67046" w:rsidP="00B67046">
            <w:pPr>
              <w:pStyle w:val="TableParagraph"/>
              <w:rPr>
                <w:sz w:val="24"/>
              </w:rPr>
            </w:pPr>
            <w:r>
              <w:t xml:space="preserve">   Payment Mode     </w:t>
            </w:r>
            <w:r>
              <w:rPr>
                <w:sz w:val="24"/>
              </w:rPr>
              <w:t xml:space="preserve"> </w:t>
            </w:r>
          </w:p>
          <w:p w14:paraId="315F55A2" w14:textId="77777777" w:rsidR="00FE7157" w:rsidRDefault="00FE7157" w:rsidP="00B67046">
            <w:pPr>
              <w:pStyle w:val="TableParagraph"/>
              <w:jc w:val="right"/>
              <w:rPr>
                <w:sz w:val="24"/>
              </w:rPr>
            </w:pPr>
          </w:p>
          <w:p w14:paraId="28E2A9F0" w14:textId="7222DF58" w:rsidR="00FE7157" w:rsidRDefault="00FE7157" w:rsidP="00B67046">
            <w:pPr>
              <w:pStyle w:val="TableParagraph"/>
              <w:jc w:val="right"/>
              <w:rPr>
                <w:sz w:val="24"/>
              </w:rPr>
            </w:pPr>
          </w:p>
        </w:tc>
        <w:tc>
          <w:tcPr>
            <w:tcW w:w="8349" w:type="dxa"/>
            <w:gridSpan w:val="3"/>
          </w:tcPr>
          <w:p w14:paraId="1A9E32BB" w14:textId="359D6741" w:rsidR="00FE7157" w:rsidRPr="00B67046" w:rsidRDefault="00A1287A" w:rsidP="0091225B">
            <w:pPr>
              <w:pStyle w:val="TableParagraph"/>
              <w:spacing w:before="129"/>
              <w:rPr>
                <w:i/>
                <w:sz w:val="20"/>
              </w:rPr>
            </w:pPr>
            <w:r>
              <w:rPr>
                <w:i/>
              </w:rPr>
              <w:t xml:space="preserve"> </w:t>
            </w:r>
            <w:r w:rsidR="00B67046" w:rsidRPr="00B67046">
              <w:rPr>
                <w:i/>
              </w:rPr>
              <w:t xml:space="preserve">More details on </w:t>
            </w:r>
            <w:r w:rsidR="00B67046" w:rsidRPr="00B67046">
              <w:rPr>
                <w:b/>
                <w:i/>
                <w:color w:val="FF0000"/>
              </w:rPr>
              <w:t>Payment Method</w:t>
            </w:r>
            <w:r w:rsidR="00B67046" w:rsidRPr="00B67046">
              <w:rPr>
                <w:i/>
                <w:color w:val="FF0000"/>
              </w:rPr>
              <w:t xml:space="preserve"> </w:t>
            </w:r>
            <w:r w:rsidR="00B67046" w:rsidRPr="00B67046">
              <w:rPr>
                <w:i/>
              </w:rPr>
              <w:t xml:space="preserve">will be sent to participants upon </w:t>
            </w:r>
            <w:r w:rsidR="0091225B">
              <w:rPr>
                <w:i/>
              </w:rPr>
              <w:br/>
            </w:r>
            <w:r>
              <w:rPr>
                <w:i/>
              </w:rPr>
              <w:t xml:space="preserve"> </w:t>
            </w:r>
            <w:r w:rsidR="0091225B">
              <w:rPr>
                <w:i/>
              </w:rPr>
              <w:t>confirmation of registration</w:t>
            </w:r>
          </w:p>
        </w:tc>
      </w:tr>
    </w:tbl>
    <w:p w14:paraId="59C228FC" w14:textId="6D35E9B9" w:rsidR="00B67046" w:rsidRDefault="00B67046" w:rsidP="00B80731">
      <w:pPr>
        <w:jc w:val="both"/>
        <w:rPr>
          <w:rFonts w:ascii="Arial" w:hAnsi="Arial" w:cs="Arial"/>
        </w:rPr>
      </w:pPr>
    </w:p>
    <w:p w14:paraId="59CA3F09" w14:textId="51A3C242" w:rsidR="00B67046" w:rsidRPr="00B67046" w:rsidRDefault="00B67046" w:rsidP="00B80731">
      <w:pPr>
        <w:jc w:val="both"/>
        <w:rPr>
          <w:rFonts w:ascii="Arial" w:hAnsi="Arial" w:cs="Arial"/>
          <w:b/>
          <w:color w:val="002060"/>
          <w:sz w:val="28"/>
        </w:rPr>
      </w:pPr>
      <w:r w:rsidRPr="00B67046">
        <w:rPr>
          <w:rFonts w:ascii="Arial" w:hAnsi="Arial" w:cs="Arial"/>
        </w:rPr>
        <w:t>Plea</w:t>
      </w:r>
      <w:r w:rsidR="0091225B">
        <w:rPr>
          <w:rFonts w:ascii="Arial" w:hAnsi="Arial" w:cs="Arial"/>
        </w:rPr>
        <w:t>se submit the registration form</w:t>
      </w:r>
      <w:r w:rsidR="0091225B" w:rsidRPr="00B67046">
        <w:rPr>
          <w:rFonts w:ascii="Arial" w:hAnsi="Arial" w:cs="Arial"/>
        </w:rPr>
        <w:t xml:space="preserve"> (</w:t>
      </w:r>
      <w:r w:rsidRPr="00B67046">
        <w:rPr>
          <w:rFonts w:ascii="Arial" w:hAnsi="Arial" w:cs="Arial"/>
        </w:rPr>
        <w:t>.pdf format) to</w:t>
      </w:r>
      <w:r w:rsidRPr="00B67046">
        <w:rPr>
          <w:rFonts w:ascii="Arial" w:hAnsi="Arial" w:cs="Arial"/>
          <w:b/>
          <w:color w:val="00B0F0"/>
          <w:sz w:val="24"/>
        </w:rPr>
        <w:t xml:space="preserve"> </w:t>
      </w:r>
      <w:hyperlink r:id="rId12" w:history="1">
        <w:r w:rsidRPr="007E46F1">
          <w:rPr>
            <w:rFonts w:ascii="Arial" w:hAnsi="Arial" w:cs="Arial"/>
            <w:b/>
            <w:color w:val="002060"/>
            <w:sz w:val="24"/>
          </w:rPr>
          <w:t>trainingpackage@mda.gov.my</w:t>
        </w:r>
      </w:hyperlink>
    </w:p>
    <w:p w14:paraId="22A58469" w14:textId="3CE97174" w:rsidR="00B80731" w:rsidRPr="00837BE1" w:rsidRDefault="0073468E" w:rsidP="00B80731">
      <w:pPr>
        <w:jc w:val="both"/>
        <w:rPr>
          <w:rFonts w:ascii="Arial" w:hAnsi="Arial" w:cs="Arial"/>
        </w:rPr>
      </w:pPr>
      <w:r w:rsidRPr="00837BE1">
        <w:rPr>
          <w:rFonts w:ascii="Arial" w:hAnsi="Arial" w:cs="Arial"/>
        </w:rPr>
        <w:t>For more information</w:t>
      </w:r>
      <w:r w:rsidR="00501486" w:rsidRPr="00837BE1">
        <w:rPr>
          <w:rFonts w:ascii="Arial" w:hAnsi="Arial" w:cs="Arial"/>
        </w:rPr>
        <w:t xml:space="preserve">, please contact </w:t>
      </w:r>
      <w:r w:rsidR="00A94DF1">
        <w:rPr>
          <w:rFonts w:ascii="Arial" w:hAnsi="Arial" w:cs="Arial"/>
          <w:b/>
        </w:rPr>
        <w:t>Mr Talha at 603 8230</w:t>
      </w:r>
      <w:r w:rsidR="00D26034">
        <w:rPr>
          <w:rFonts w:ascii="Arial" w:hAnsi="Arial" w:cs="Arial"/>
          <w:b/>
        </w:rPr>
        <w:t xml:space="preserve"> </w:t>
      </w:r>
      <w:r w:rsidR="00D26034">
        <w:rPr>
          <w:rFonts w:ascii="Arial" w:hAnsi="Arial" w:cs="Arial"/>
          <w:b/>
        </w:rPr>
        <w:t>0383</w:t>
      </w:r>
      <w:bookmarkStart w:id="0" w:name="_GoBack"/>
      <w:bookmarkEnd w:id="0"/>
      <w:r w:rsidR="00A94DF1">
        <w:rPr>
          <w:rFonts w:ascii="Arial" w:hAnsi="Arial" w:cs="Arial"/>
          <w:b/>
        </w:rPr>
        <w:t xml:space="preserve"> </w:t>
      </w:r>
      <w:r w:rsidR="0064244F">
        <w:rPr>
          <w:rFonts w:ascii="Arial" w:hAnsi="Arial" w:cs="Arial"/>
          <w:b/>
        </w:rPr>
        <w:t xml:space="preserve">/ </w:t>
      </w:r>
      <w:r w:rsidR="00A94DF1" w:rsidRPr="00E27ACB">
        <w:rPr>
          <w:rFonts w:ascii="Arial" w:hAnsi="Arial" w:cs="Arial"/>
          <w:b/>
        </w:rPr>
        <w:t>M</w:t>
      </w:r>
      <w:r w:rsidR="00A94DF1">
        <w:rPr>
          <w:rFonts w:ascii="Arial" w:hAnsi="Arial" w:cs="Arial"/>
          <w:b/>
        </w:rPr>
        <w:t xml:space="preserve">r </w:t>
      </w:r>
      <w:proofErr w:type="spellStart"/>
      <w:r w:rsidR="00A94DF1">
        <w:rPr>
          <w:rFonts w:ascii="Arial" w:hAnsi="Arial" w:cs="Arial"/>
          <w:b/>
        </w:rPr>
        <w:t>Luqman</w:t>
      </w:r>
      <w:proofErr w:type="spellEnd"/>
      <w:r w:rsidR="00A94DF1">
        <w:rPr>
          <w:rFonts w:ascii="Arial" w:hAnsi="Arial" w:cs="Arial"/>
          <w:b/>
        </w:rPr>
        <w:t xml:space="preserve"> </w:t>
      </w:r>
      <w:r w:rsidR="00A94DF1" w:rsidRPr="00837BE1">
        <w:rPr>
          <w:rFonts w:ascii="Arial" w:hAnsi="Arial" w:cs="Arial"/>
          <w:b/>
        </w:rPr>
        <w:t xml:space="preserve">at 603 8230 </w:t>
      </w:r>
      <w:r w:rsidR="00A94DF1">
        <w:rPr>
          <w:rFonts w:ascii="Arial" w:hAnsi="Arial" w:cs="Arial"/>
          <w:b/>
        </w:rPr>
        <w:t>0212</w:t>
      </w:r>
    </w:p>
    <w:sectPr w:rsidR="00B80731" w:rsidRPr="00837BE1" w:rsidSect="00B8073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859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5C1DA2" w14:textId="77777777" w:rsidR="00005482" w:rsidRDefault="00005482" w:rsidP="00801673">
      <w:pPr>
        <w:spacing w:after="0" w:line="240" w:lineRule="auto"/>
      </w:pPr>
      <w:r>
        <w:separator/>
      </w:r>
    </w:p>
  </w:endnote>
  <w:endnote w:type="continuationSeparator" w:id="0">
    <w:p w14:paraId="079EB9D1" w14:textId="77777777" w:rsidR="00005482" w:rsidRDefault="00005482" w:rsidP="00801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EE828" w14:textId="77777777" w:rsidR="00837BE1" w:rsidRDefault="00837B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F93600" w14:textId="77777777" w:rsidR="00837BE1" w:rsidRDefault="00837B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D9076" w14:textId="77777777" w:rsidR="00837BE1" w:rsidRDefault="00837B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B1FBB8" w14:textId="77777777" w:rsidR="00005482" w:rsidRDefault="00005482" w:rsidP="00801673">
      <w:pPr>
        <w:spacing w:after="0" w:line="240" w:lineRule="auto"/>
      </w:pPr>
      <w:r>
        <w:separator/>
      </w:r>
    </w:p>
  </w:footnote>
  <w:footnote w:type="continuationSeparator" w:id="0">
    <w:p w14:paraId="4DC8B04A" w14:textId="77777777" w:rsidR="00005482" w:rsidRDefault="00005482" w:rsidP="00801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E2899" w14:textId="77777777" w:rsidR="00837BE1" w:rsidRDefault="00837B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EA80FC" w14:textId="77777777" w:rsidR="00837BE1" w:rsidRDefault="00837BE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04AB5F" w14:textId="77777777" w:rsidR="00837BE1" w:rsidRDefault="00837B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2E3F5F"/>
    <w:multiLevelType w:val="hybridMultilevel"/>
    <w:tmpl w:val="B4546FDE"/>
    <w:lvl w:ilvl="0" w:tplc="1B748A48">
      <w:numFmt w:val="bullet"/>
      <w:lvlText w:val=""/>
      <w:lvlJc w:val="left"/>
      <w:pPr>
        <w:ind w:left="422" w:hanging="284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B260AB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11E03EC2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195E946A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0D3AB17E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C32E3B7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C19069B4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B13E488E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EF066FEA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1" w15:restartNumberingAfterBreak="0">
    <w:nsid w:val="66FD36C4"/>
    <w:multiLevelType w:val="hybridMultilevel"/>
    <w:tmpl w:val="5FFE252C"/>
    <w:lvl w:ilvl="0" w:tplc="4E4C2576">
      <w:numFmt w:val="bullet"/>
      <w:lvlText w:val=""/>
      <w:lvlJc w:val="left"/>
      <w:pPr>
        <w:ind w:left="422" w:hanging="284"/>
      </w:pPr>
      <w:rPr>
        <w:rFonts w:hint="default"/>
        <w:w w:val="100"/>
        <w:lang w:val="en-US" w:eastAsia="en-US" w:bidi="ar-SA"/>
      </w:rPr>
    </w:lvl>
    <w:lvl w:ilvl="1" w:tplc="9A4E19D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71D42AA6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9D4C0594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732A7796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5BE27C3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D3D87D86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F994475A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C7767754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715E6A3D"/>
    <w:multiLevelType w:val="hybridMultilevel"/>
    <w:tmpl w:val="FE3A803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D5415D"/>
    <w:multiLevelType w:val="hybridMultilevel"/>
    <w:tmpl w:val="88189E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MLCwsDCxMDM1NzRQ0lEKTi0uzszPAykwqwUA5irmBCwAAAA="/>
  </w:docVars>
  <w:rsids>
    <w:rsidRoot w:val="0033547D"/>
    <w:rsid w:val="00005482"/>
    <w:rsid w:val="00073C49"/>
    <w:rsid w:val="000A3E4B"/>
    <w:rsid w:val="000E1C06"/>
    <w:rsid w:val="000F7404"/>
    <w:rsid w:val="00103647"/>
    <w:rsid w:val="00116A95"/>
    <w:rsid w:val="001234F5"/>
    <w:rsid w:val="00186811"/>
    <w:rsid w:val="001B0F86"/>
    <w:rsid w:val="001C3D5F"/>
    <w:rsid w:val="00201172"/>
    <w:rsid w:val="002232C1"/>
    <w:rsid w:val="00252993"/>
    <w:rsid w:val="00261163"/>
    <w:rsid w:val="00264D9D"/>
    <w:rsid w:val="002A350F"/>
    <w:rsid w:val="002A4077"/>
    <w:rsid w:val="002E31BE"/>
    <w:rsid w:val="003036FB"/>
    <w:rsid w:val="003074E9"/>
    <w:rsid w:val="0031035B"/>
    <w:rsid w:val="0033547D"/>
    <w:rsid w:val="00373E42"/>
    <w:rsid w:val="003752E9"/>
    <w:rsid w:val="003F34D0"/>
    <w:rsid w:val="00435E82"/>
    <w:rsid w:val="0044370B"/>
    <w:rsid w:val="004612F6"/>
    <w:rsid w:val="004636F1"/>
    <w:rsid w:val="004D7436"/>
    <w:rsid w:val="004E7C0F"/>
    <w:rsid w:val="00501486"/>
    <w:rsid w:val="00582FD6"/>
    <w:rsid w:val="005A00BE"/>
    <w:rsid w:val="005A1260"/>
    <w:rsid w:val="005A54E8"/>
    <w:rsid w:val="005C5912"/>
    <w:rsid w:val="005F1017"/>
    <w:rsid w:val="006146FE"/>
    <w:rsid w:val="006157BC"/>
    <w:rsid w:val="0063546A"/>
    <w:rsid w:val="0064244F"/>
    <w:rsid w:val="0069781C"/>
    <w:rsid w:val="006D3192"/>
    <w:rsid w:val="0071755E"/>
    <w:rsid w:val="007232E7"/>
    <w:rsid w:val="00726C33"/>
    <w:rsid w:val="0073468E"/>
    <w:rsid w:val="0077165B"/>
    <w:rsid w:val="00783DA2"/>
    <w:rsid w:val="00790BDB"/>
    <w:rsid w:val="00794B67"/>
    <w:rsid w:val="007E46F1"/>
    <w:rsid w:val="007F6B9C"/>
    <w:rsid w:val="00801673"/>
    <w:rsid w:val="00802D0D"/>
    <w:rsid w:val="00837BE1"/>
    <w:rsid w:val="00890585"/>
    <w:rsid w:val="008C05D9"/>
    <w:rsid w:val="008C7079"/>
    <w:rsid w:val="008E3E25"/>
    <w:rsid w:val="00900800"/>
    <w:rsid w:val="009113DA"/>
    <w:rsid w:val="0091225B"/>
    <w:rsid w:val="009233A8"/>
    <w:rsid w:val="00925F8E"/>
    <w:rsid w:val="009370CF"/>
    <w:rsid w:val="00941335"/>
    <w:rsid w:val="0094356B"/>
    <w:rsid w:val="0096400D"/>
    <w:rsid w:val="009839FC"/>
    <w:rsid w:val="009E6E3A"/>
    <w:rsid w:val="00A1287A"/>
    <w:rsid w:val="00A223FC"/>
    <w:rsid w:val="00A50F0D"/>
    <w:rsid w:val="00A94DF1"/>
    <w:rsid w:val="00AE1647"/>
    <w:rsid w:val="00B012A5"/>
    <w:rsid w:val="00B17DC5"/>
    <w:rsid w:val="00B235FA"/>
    <w:rsid w:val="00B32C12"/>
    <w:rsid w:val="00B63704"/>
    <w:rsid w:val="00B67046"/>
    <w:rsid w:val="00B714DE"/>
    <w:rsid w:val="00B80731"/>
    <w:rsid w:val="00BA1A02"/>
    <w:rsid w:val="00BD3BA3"/>
    <w:rsid w:val="00C1785C"/>
    <w:rsid w:val="00C33E9F"/>
    <w:rsid w:val="00C42F8B"/>
    <w:rsid w:val="00C50258"/>
    <w:rsid w:val="00C5413F"/>
    <w:rsid w:val="00C7790A"/>
    <w:rsid w:val="00C863D2"/>
    <w:rsid w:val="00C9048C"/>
    <w:rsid w:val="00CD69D6"/>
    <w:rsid w:val="00CE5E31"/>
    <w:rsid w:val="00CE655E"/>
    <w:rsid w:val="00D041D4"/>
    <w:rsid w:val="00D2118D"/>
    <w:rsid w:val="00D26034"/>
    <w:rsid w:val="00D36725"/>
    <w:rsid w:val="00D81925"/>
    <w:rsid w:val="00DC533A"/>
    <w:rsid w:val="00DD5DFD"/>
    <w:rsid w:val="00E27ACB"/>
    <w:rsid w:val="00E3301D"/>
    <w:rsid w:val="00E46281"/>
    <w:rsid w:val="00E9555B"/>
    <w:rsid w:val="00EA3050"/>
    <w:rsid w:val="00EE1095"/>
    <w:rsid w:val="00EF4EDE"/>
    <w:rsid w:val="00F5002E"/>
    <w:rsid w:val="00F95F8F"/>
    <w:rsid w:val="00FD2DC8"/>
    <w:rsid w:val="00FD410C"/>
    <w:rsid w:val="00FE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26CEC"/>
  <w15:docId w15:val="{48211F87-2D40-4A14-8BBF-89FFAEB4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547D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47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47D"/>
    <w:rPr>
      <w:i/>
      <w:iCs/>
      <w:color w:val="5B9BD5" w:themeColor="accent1"/>
    </w:rPr>
  </w:style>
  <w:style w:type="table" w:styleId="TableGrid">
    <w:name w:val="Table Grid"/>
    <w:basedOn w:val="TableNormal"/>
    <w:uiPriority w:val="39"/>
    <w:rsid w:val="00335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F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673"/>
  </w:style>
  <w:style w:type="paragraph" w:styleId="Footer">
    <w:name w:val="footer"/>
    <w:basedOn w:val="Normal"/>
    <w:link w:val="Foot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673"/>
  </w:style>
  <w:style w:type="paragraph" w:styleId="ListParagraph">
    <w:name w:val="List Paragraph"/>
    <w:basedOn w:val="Normal"/>
    <w:uiPriority w:val="34"/>
    <w:qFormat/>
    <w:rsid w:val="00F95F8F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69D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27AC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ainingpackage@mda.gov.my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00B91-EE22-40EE-8DCB-ADDCA6DE1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P 4</dc:creator>
  <cp:keywords/>
  <dc:description/>
  <cp:lastModifiedBy>Talha</cp:lastModifiedBy>
  <cp:revision>6</cp:revision>
  <cp:lastPrinted>2020-06-15T03:39:00Z</cp:lastPrinted>
  <dcterms:created xsi:type="dcterms:W3CDTF">2020-06-19T07:27:00Z</dcterms:created>
  <dcterms:modified xsi:type="dcterms:W3CDTF">2020-09-14T01:29:00Z</dcterms:modified>
</cp:coreProperties>
</file>